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88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8"/>
        <w:gridCol w:w="3690"/>
        <w:gridCol w:w="3960"/>
      </w:tblGrid>
      <w:tr w:rsidR="004B1F31" w14:paraId="44362246" w14:textId="77777777" w:rsidTr="00984045">
        <w:trPr>
          <w:trHeight w:val="1725"/>
        </w:trPr>
        <w:tc>
          <w:tcPr>
            <w:tcW w:w="11088" w:type="dxa"/>
            <w:gridSpan w:val="3"/>
            <w:tcBorders>
              <w:top w:val="thinThickSmallGap" w:sz="18" w:space="0" w:color="auto"/>
              <w:bottom w:val="thickThinSmallGap" w:sz="18" w:space="0" w:color="auto"/>
            </w:tcBorders>
            <w:shd w:val="clear" w:color="auto" w:fill="FFFFFF" w:themeFill="background1"/>
            <w:vAlign w:val="center"/>
          </w:tcPr>
          <w:p w14:paraId="237B1735" w14:textId="2700A3D2" w:rsidR="004B1F31" w:rsidRPr="002555C4" w:rsidRDefault="00D9107B" w:rsidP="00D9107B">
            <w:pPr>
              <w:tabs>
                <w:tab w:val="left" w:pos="90"/>
              </w:tabs>
              <w:spacing w:before="40"/>
              <w:rPr>
                <w:b/>
                <w:color w:val="FFFFFF" w:themeColor="background1"/>
                <w:sz w:val="52"/>
                <w:szCs w:val="24"/>
              </w:rPr>
            </w:pPr>
            <w:r>
              <w:rPr>
                <w:b/>
                <w:noProof/>
                <w:sz w:val="48"/>
                <w:szCs w:val="24"/>
              </w:rPr>
              <w:drawing>
                <wp:inline distT="0" distB="0" distL="0" distR="0" wp14:anchorId="25431F3A" wp14:editId="53E95262">
                  <wp:extent cx="6858000" cy="8572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QI Project Plan and Summary Header3.jp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85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1EE0" w14:paraId="5692BFE0" w14:textId="77777777" w:rsidTr="00521EE0">
        <w:trPr>
          <w:trHeight w:val="555"/>
        </w:trPr>
        <w:tc>
          <w:tcPr>
            <w:tcW w:w="11088" w:type="dxa"/>
            <w:gridSpan w:val="3"/>
            <w:tcBorders>
              <w:top w:val="thinThickSmallGap" w:sz="18" w:space="0" w:color="auto"/>
              <w:bottom w:val="thickThinSmallGap" w:sz="18" w:space="0" w:color="auto"/>
            </w:tcBorders>
            <w:shd w:val="clear" w:color="auto" w:fill="FFFFFF" w:themeFill="background1"/>
            <w:vAlign w:val="center"/>
          </w:tcPr>
          <w:p w14:paraId="6BCD9EFC" w14:textId="77777777" w:rsidR="00521EE0" w:rsidRPr="00984045" w:rsidRDefault="00521EE0" w:rsidP="0014028F">
            <w:pPr>
              <w:tabs>
                <w:tab w:val="left" w:pos="90"/>
              </w:tabs>
              <w:spacing w:before="40"/>
              <w:rPr>
                <w:rFonts w:ascii="Arial" w:hAnsi="Arial" w:cs="Arial"/>
                <w:noProof/>
                <w:sz w:val="20"/>
              </w:rPr>
            </w:pPr>
            <w:r w:rsidRPr="00984045">
              <w:rPr>
                <w:rFonts w:ascii="Arial" w:hAnsi="Arial" w:cs="Arial"/>
                <w:b/>
                <w:noProof/>
                <w:sz w:val="20"/>
                <w:u w:val="single"/>
              </w:rPr>
              <w:t>Project Year 1</w:t>
            </w:r>
            <w:r w:rsidRPr="00984045">
              <w:rPr>
                <w:rFonts w:ascii="Arial" w:hAnsi="Arial" w:cs="Arial"/>
                <w:noProof/>
                <w:sz w:val="20"/>
              </w:rPr>
              <w:t>:</w:t>
            </w:r>
            <w:r w:rsidR="00562B3B" w:rsidRPr="00984045">
              <w:rPr>
                <w:rFonts w:ascii="Arial" w:hAnsi="Arial" w:cs="Arial"/>
                <w:noProof/>
                <w:sz w:val="20"/>
              </w:rPr>
              <w:t xml:space="preserve"> Complete top portion of form (</w:t>
            </w:r>
            <w:r w:rsidR="00280976" w:rsidRPr="00984045">
              <w:rPr>
                <w:rFonts w:ascii="Arial" w:hAnsi="Arial" w:cs="Arial"/>
                <w:noProof/>
                <w:sz w:val="20"/>
              </w:rPr>
              <w:t xml:space="preserve">plan, </w:t>
            </w:r>
            <w:r w:rsidR="00562B3B" w:rsidRPr="00984045">
              <w:rPr>
                <w:rFonts w:ascii="Arial" w:hAnsi="Arial" w:cs="Arial"/>
                <w:noProof/>
                <w:sz w:val="20"/>
              </w:rPr>
              <w:t>blue) to describe your plan for the coming year</w:t>
            </w:r>
            <w:r w:rsidR="00280976" w:rsidRPr="00984045">
              <w:rPr>
                <w:rFonts w:ascii="Arial" w:hAnsi="Arial" w:cs="Arial"/>
                <w:noProof/>
                <w:sz w:val="20"/>
              </w:rPr>
              <w:t xml:space="preserve">. Two QI project plans should be submitted to meet P4P coordinator participation requirements. </w:t>
            </w:r>
          </w:p>
          <w:p w14:paraId="4A59154B" w14:textId="5809A886" w:rsidR="00521EE0" w:rsidRPr="00984045" w:rsidRDefault="00521EE0" w:rsidP="00C51612">
            <w:pPr>
              <w:tabs>
                <w:tab w:val="left" w:pos="90"/>
              </w:tabs>
              <w:spacing w:before="40"/>
              <w:rPr>
                <w:rFonts w:ascii="Arial" w:hAnsi="Arial" w:cs="Arial"/>
                <w:strike/>
                <w:noProof/>
                <w:sz w:val="20"/>
              </w:rPr>
            </w:pPr>
            <w:r w:rsidRPr="00984045">
              <w:rPr>
                <w:rFonts w:ascii="Arial" w:hAnsi="Arial" w:cs="Arial"/>
                <w:b/>
                <w:noProof/>
                <w:sz w:val="20"/>
                <w:u w:val="single"/>
              </w:rPr>
              <w:t>Project Year 2</w:t>
            </w:r>
            <w:r w:rsidRPr="00984045">
              <w:rPr>
                <w:rFonts w:ascii="Arial" w:hAnsi="Arial" w:cs="Arial"/>
                <w:noProof/>
                <w:sz w:val="20"/>
              </w:rPr>
              <w:t>:</w:t>
            </w:r>
            <w:r w:rsidR="00562B3B" w:rsidRPr="00984045">
              <w:rPr>
                <w:rFonts w:ascii="Arial" w:hAnsi="Arial" w:cs="Arial"/>
                <w:noProof/>
                <w:sz w:val="20"/>
              </w:rPr>
              <w:t xml:space="preserve"> </w:t>
            </w:r>
            <w:r w:rsidR="00280976" w:rsidRPr="00984045">
              <w:rPr>
                <w:rFonts w:ascii="Arial" w:hAnsi="Arial" w:cs="Arial"/>
                <w:noProof/>
                <w:sz w:val="20"/>
              </w:rPr>
              <w:t>The following year, complete the bottom portion of the form (summary, grey) to describe progress made over the preceding year. This portion is left blank when initially submitted</w:t>
            </w:r>
            <w:r w:rsidR="00C51612" w:rsidRPr="00984045">
              <w:rPr>
                <w:rFonts w:ascii="Arial" w:hAnsi="Arial" w:cs="Arial"/>
                <w:noProof/>
                <w:sz w:val="20"/>
              </w:rPr>
              <w:t>.</w:t>
            </w:r>
          </w:p>
        </w:tc>
      </w:tr>
      <w:tr w:rsidR="00D23E55" w14:paraId="3FFE991E" w14:textId="77777777" w:rsidTr="00C51612">
        <w:trPr>
          <w:trHeight w:val="507"/>
        </w:trPr>
        <w:tc>
          <w:tcPr>
            <w:tcW w:w="3438" w:type="dxa"/>
            <w:tcBorders>
              <w:top w:val="thickThinSmallGap" w:sz="18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6D7E837" w14:textId="77777777" w:rsidR="00D23E55" w:rsidRPr="00984045" w:rsidRDefault="00D23E55" w:rsidP="00D23E5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Hospital Name:</w:t>
            </w:r>
          </w:p>
        </w:tc>
        <w:tc>
          <w:tcPr>
            <w:tcW w:w="7650" w:type="dxa"/>
            <w:gridSpan w:val="2"/>
            <w:tcBorders>
              <w:top w:val="thickThinSmallGap" w:sz="18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33F458C7" w14:textId="77777777" w:rsidR="00D23E55" w:rsidRPr="00984045" w:rsidRDefault="00D23E55" w:rsidP="00D23E55">
            <w:pPr>
              <w:rPr>
                <w:rFonts w:ascii="Arial" w:hAnsi="Arial" w:cs="Arial"/>
                <w:b/>
                <w:sz w:val="24"/>
                <w:szCs w:val="28"/>
              </w:rPr>
            </w:pPr>
          </w:p>
        </w:tc>
      </w:tr>
      <w:tr w:rsidR="00512EEE" w14:paraId="4A265137" w14:textId="77777777" w:rsidTr="00C51612">
        <w:trPr>
          <w:trHeight w:val="575"/>
        </w:trPr>
        <w:tc>
          <w:tcPr>
            <w:tcW w:w="34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544F109" w14:textId="77777777" w:rsidR="00D23E55" w:rsidRPr="00984045" w:rsidRDefault="00D23E55" w:rsidP="00D23E5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BMC2 Registry: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60DFB7A4" w14:textId="77777777" w:rsidR="00D23E55" w:rsidRPr="00984045" w:rsidRDefault="00D23E55" w:rsidP="00D23E55">
            <w:pPr>
              <w:jc w:val="center"/>
              <w:rPr>
                <w:rFonts w:ascii="Arial" w:hAnsi="Arial" w:cs="Arial"/>
                <w:sz w:val="24"/>
                <w:szCs w:val="28"/>
              </w:rPr>
            </w:pPr>
            <w:r w:rsidRPr="00984045">
              <w:rPr>
                <w:rFonts w:ascii="Arial" w:hAnsi="Arial" w:cs="Arial"/>
                <w:sz w:val="24"/>
                <w:szCs w:val="28"/>
              </w:rPr>
              <w:t>□ PCI          □ Vascular Surgery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194F276" w14:textId="77777777" w:rsidR="00D23E55" w:rsidRPr="00984045" w:rsidRDefault="00D23E55" w:rsidP="00D23E55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984045">
              <w:rPr>
                <w:rFonts w:ascii="Arial" w:hAnsi="Arial" w:cs="Arial"/>
                <w:b/>
                <w:sz w:val="24"/>
                <w:szCs w:val="28"/>
              </w:rPr>
              <w:t>Year:</w:t>
            </w:r>
          </w:p>
        </w:tc>
      </w:tr>
      <w:tr w:rsidR="00D23E55" w14:paraId="3944456B" w14:textId="77777777" w:rsidTr="00C51612">
        <w:trPr>
          <w:trHeight w:val="507"/>
        </w:trPr>
        <w:tc>
          <w:tcPr>
            <w:tcW w:w="34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B06753C" w14:textId="77777777" w:rsidR="00D23E55" w:rsidRPr="00984045" w:rsidRDefault="00D23E55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QI Project Focus:</w:t>
            </w:r>
          </w:p>
          <w:p w14:paraId="01CC6454" w14:textId="77777777" w:rsidR="008C0DA0" w:rsidRPr="00984045" w:rsidRDefault="008C0DA0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1931A2B7" w14:textId="77777777" w:rsidR="00D23E55" w:rsidRPr="00984045" w:rsidRDefault="00D23E55" w:rsidP="00D23E55">
            <w:pPr>
              <w:rPr>
                <w:rFonts w:ascii="Arial" w:hAnsi="Arial" w:cs="Arial"/>
                <w:b/>
                <w:sz w:val="24"/>
                <w:szCs w:val="28"/>
              </w:rPr>
            </w:pPr>
          </w:p>
          <w:p w14:paraId="203C02CD" w14:textId="77777777" w:rsidR="008C0DA0" w:rsidRPr="00984045" w:rsidRDefault="008C0DA0" w:rsidP="00D23E55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984045">
              <w:rPr>
                <w:rFonts w:ascii="Arial" w:hAnsi="Arial" w:cs="Arial"/>
                <w:sz w:val="24"/>
                <w:szCs w:val="28"/>
              </w:rPr>
              <w:t xml:space="preserve">□ </w:t>
            </w:r>
            <w:r w:rsidRPr="00984045">
              <w:rPr>
                <w:rFonts w:ascii="Arial" w:hAnsi="Arial" w:cs="Arial"/>
                <w:sz w:val="16"/>
                <w:szCs w:val="28"/>
              </w:rPr>
              <w:t>Relates to an underperforming measure identified on the performance snapshot report</w:t>
            </w:r>
          </w:p>
        </w:tc>
      </w:tr>
      <w:tr w:rsidR="009E7894" w14:paraId="08CFAD57" w14:textId="77777777" w:rsidTr="00C51612">
        <w:trPr>
          <w:trHeight w:val="332"/>
        </w:trPr>
        <w:tc>
          <w:tcPr>
            <w:tcW w:w="3438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3414FAD" w14:textId="76098CE1" w:rsidR="009E7894" w:rsidRPr="00984045" w:rsidRDefault="009E7894" w:rsidP="009E789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 xml:space="preserve">QI Project </w:t>
            </w:r>
            <w:r w:rsidR="00C51612" w:rsidRPr="00984045">
              <w:rPr>
                <w:rFonts w:ascii="Arial" w:hAnsi="Arial" w:cs="Arial"/>
                <w:b/>
                <w:sz w:val="24"/>
                <w:szCs w:val="24"/>
              </w:rPr>
              <w:t xml:space="preserve">Team 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>Lead:</w:t>
            </w:r>
          </w:p>
          <w:p w14:paraId="6B9A6DD8" w14:textId="77777777" w:rsidR="009E7894" w:rsidRPr="00984045" w:rsidRDefault="009E7894" w:rsidP="009E789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1E74FB0C" w14:textId="77777777" w:rsidR="009E7894" w:rsidRPr="00984045" w:rsidRDefault="009E789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7894" w14:paraId="233E91BA" w14:textId="77777777" w:rsidTr="00C51612">
        <w:trPr>
          <w:trHeight w:val="674"/>
        </w:trPr>
        <w:tc>
          <w:tcPr>
            <w:tcW w:w="3438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2399C01" w14:textId="77777777" w:rsidR="009E7894" w:rsidRPr="00984045" w:rsidRDefault="009E7894" w:rsidP="00EC65E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17228B16" w14:textId="77777777" w:rsidR="009E7894" w:rsidRPr="00984045" w:rsidRDefault="009E7894">
            <w:pPr>
              <w:rPr>
                <w:rFonts w:ascii="Arial" w:hAnsi="Arial" w:cs="Arial"/>
                <w:i/>
                <w:sz w:val="24"/>
              </w:rPr>
            </w:pPr>
            <w:r w:rsidRPr="00984045">
              <w:rPr>
                <w:rFonts w:ascii="Arial" w:hAnsi="Arial" w:cs="Arial"/>
                <w:i/>
                <w:sz w:val="24"/>
              </w:rPr>
              <w:t>Additional staff involved:</w:t>
            </w:r>
          </w:p>
        </w:tc>
      </w:tr>
      <w:tr w:rsidR="00D23E55" w14:paraId="05B7F80F" w14:textId="77777777" w:rsidTr="00C51612">
        <w:trPr>
          <w:trHeight w:val="507"/>
        </w:trPr>
        <w:tc>
          <w:tcPr>
            <w:tcW w:w="34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2695208" w14:textId="77777777" w:rsidR="00D23E55" w:rsidRPr="00984045" w:rsidRDefault="00D23E55" w:rsidP="00EC65E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QI Project Physician Support:</w:t>
            </w:r>
          </w:p>
        </w:tc>
        <w:tc>
          <w:tcPr>
            <w:tcW w:w="7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0D7CBEFF" w14:textId="77777777" w:rsidR="00D23E55" w:rsidRPr="00984045" w:rsidRDefault="00D23E5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36C08" w14:paraId="7F50550D" w14:textId="77777777" w:rsidTr="00C51612">
        <w:trPr>
          <w:trHeight w:val="1223"/>
        </w:trPr>
        <w:tc>
          <w:tcPr>
            <w:tcW w:w="11088" w:type="dxa"/>
            <w:gridSpan w:val="3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264073CA" w14:textId="77777777" w:rsidR="00E36C08" w:rsidRPr="00984045" w:rsidRDefault="00E36C08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 xml:space="preserve">Baseline </w:t>
            </w:r>
            <w:r w:rsidR="00C51612" w:rsidRPr="00984045">
              <w:rPr>
                <w:rFonts w:ascii="Arial" w:hAnsi="Arial" w:cs="Arial"/>
                <w:b/>
                <w:sz w:val="24"/>
                <w:szCs w:val="24"/>
              </w:rPr>
              <w:t>Numeric Data and Project Selection Rationale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45322B8F" w14:textId="77777777" w:rsidR="00C51612" w:rsidRPr="00984045" w:rsidRDefault="00C51612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1095C86" w14:textId="77777777" w:rsidR="00C51612" w:rsidRPr="00984045" w:rsidRDefault="00C51612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05B3AEE" w14:textId="77777777" w:rsidR="00C51612" w:rsidRPr="00984045" w:rsidRDefault="00C51612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DB40C7F" w14:textId="5F2F3042" w:rsidR="00C51612" w:rsidRPr="00984045" w:rsidRDefault="00C51612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21EE0" w14:paraId="55D70E6F" w14:textId="77777777" w:rsidTr="00C51612">
        <w:trPr>
          <w:trHeight w:val="1340"/>
        </w:trPr>
        <w:tc>
          <w:tcPr>
            <w:tcW w:w="11088" w:type="dxa"/>
            <w:gridSpan w:val="3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4608020D" w14:textId="77777777" w:rsidR="00521EE0" w:rsidRPr="00984045" w:rsidRDefault="00521EE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Plan for Implementation</w:t>
            </w:r>
            <w:r w:rsidR="00FD52EB" w:rsidRPr="00984045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0562F5EE" w14:textId="77777777" w:rsidR="00C51612" w:rsidRPr="00984045" w:rsidRDefault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BD6A95F" w14:textId="77777777" w:rsidR="00C51612" w:rsidRPr="00984045" w:rsidRDefault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6935CB9" w14:textId="77777777" w:rsidR="00C51612" w:rsidRPr="00984045" w:rsidRDefault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7DBC9BC" w14:textId="352C7BBA" w:rsidR="00C51612" w:rsidRPr="00984045" w:rsidRDefault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A5609" w14:paraId="711C558A" w14:textId="77777777" w:rsidTr="00C51612">
        <w:trPr>
          <w:trHeight w:val="1331"/>
        </w:trPr>
        <w:tc>
          <w:tcPr>
            <w:tcW w:w="110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158560" w14:textId="77777777" w:rsidR="003A5609" w:rsidRPr="00984045" w:rsidRDefault="003A5609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Actions Taken/Changes Implemented</w:t>
            </w:r>
            <w:r w:rsidR="00D94204" w:rsidRPr="0098404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E36C08" w:rsidRPr="00984045">
              <w:rPr>
                <w:rFonts w:ascii="Arial" w:hAnsi="Arial" w:cs="Arial"/>
                <w:b/>
                <w:sz w:val="24"/>
                <w:szCs w:val="24"/>
              </w:rPr>
              <w:t>(p</w:t>
            </w:r>
            <w:r w:rsidR="00D94204" w:rsidRPr="00984045">
              <w:rPr>
                <w:rFonts w:ascii="Arial" w:hAnsi="Arial" w:cs="Arial"/>
                <w:b/>
                <w:sz w:val="24"/>
                <w:szCs w:val="24"/>
              </w:rPr>
              <w:t>rovide supporting or developed materials, if applicable):</w:t>
            </w:r>
          </w:p>
          <w:p w14:paraId="5D4B8DDB" w14:textId="77777777" w:rsidR="00C51612" w:rsidRPr="00984045" w:rsidRDefault="00C51612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EF57267" w14:textId="77777777" w:rsidR="00C51612" w:rsidRPr="00984045" w:rsidRDefault="00C51612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BBCFE00" w14:textId="77777777" w:rsidR="00C51612" w:rsidRPr="00984045" w:rsidRDefault="00C51612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65189B2" w14:textId="2932C504" w:rsidR="00C51612" w:rsidRPr="00984045" w:rsidRDefault="00C51612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A5609" w14:paraId="1BE47F83" w14:textId="77777777" w:rsidTr="00C51612">
        <w:trPr>
          <w:trHeight w:val="1430"/>
        </w:trPr>
        <w:tc>
          <w:tcPr>
            <w:tcW w:w="110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5428BF2" w14:textId="77777777" w:rsidR="003A5609" w:rsidRPr="00984045" w:rsidRDefault="00E36C08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Current Status/</w:t>
            </w:r>
            <w:r w:rsidR="003A5609" w:rsidRPr="00984045">
              <w:rPr>
                <w:rFonts w:ascii="Arial" w:hAnsi="Arial" w:cs="Arial"/>
                <w:b/>
                <w:sz w:val="24"/>
                <w:szCs w:val="24"/>
              </w:rPr>
              <w:t>Re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>sults/Improvement (must include numeric data</w:t>
            </w:r>
            <w:r w:rsidR="00FD52EB" w:rsidRPr="00984045">
              <w:rPr>
                <w:rFonts w:ascii="Arial" w:hAnsi="Arial" w:cs="Arial"/>
                <w:b/>
                <w:sz w:val="24"/>
                <w:szCs w:val="24"/>
              </w:rPr>
              <w:t xml:space="preserve"> and source of data (report</w:t>
            </w:r>
            <w:r w:rsidR="003A5609" w:rsidRPr="00984045">
              <w:rPr>
                <w:rFonts w:ascii="Arial" w:hAnsi="Arial" w:cs="Arial"/>
                <w:b/>
                <w:sz w:val="24"/>
                <w:szCs w:val="24"/>
              </w:rPr>
              <w:t>):</w:t>
            </w:r>
          </w:p>
          <w:p w14:paraId="5C7851EE" w14:textId="77777777" w:rsidR="00C51612" w:rsidRPr="00984045" w:rsidRDefault="00C51612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0ED5699" w14:textId="77777777" w:rsidR="00C51612" w:rsidRPr="00984045" w:rsidRDefault="00C51612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0215892" w14:textId="77777777" w:rsidR="00C51612" w:rsidRPr="00984045" w:rsidRDefault="00C51612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70A9434" w14:textId="7C1FEF04" w:rsidR="00C51612" w:rsidRPr="00984045" w:rsidRDefault="00C51612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A5609" w14:paraId="1B9F9576" w14:textId="77777777" w:rsidTr="00C51612">
        <w:trPr>
          <w:trHeight w:val="1493"/>
        </w:trPr>
        <w:tc>
          <w:tcPr>
            <w:tcW w:w="11088" w:type="dxa"/>
            <w:gridSpan w:val="3"/>
            <w:tcBorders>
              <w:top w:val="single" w:sz="4" w:space="0" w:color="auto"/>
              <w:bottom w:val="thickThinSmallGap" w:sz="18" w:space="0" w:color="auto"/>
            </w:tcBorders>
            <w:shd w:val="clear" w:color="auto" w:fill="F2F2F2" w:themeFill="background1" w:themeFillShade="F2"/>
          </w:tcPr>
          <w:p w14:paraId="74EEEA06" w14:textId="77777777" w:rsidR="003A5609" w:rsidRPr="00984045" w:rsidRDefault="003A5609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Opportunitie</w:t>
            </w:r>
            <w:r w:rsidR="002555C4" w:rsidRPr="00984045">
              <w:rPr>
                <w:rFonts w:ascii="Arial" w:hAnsi="Arial" w:cs="Arial"/>
                <w:b/>
                <w:sz w:val="24"/>
                <w:szCs w:val="24"/>
              </w:rPr>
              <w:t>s for Additional Improvement or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 xml:space="preserve"> Maintenance</w:t>
            </w:r>
            <w:r w:rsidR="00F22B73" w:rsidRPr="00984045">
              <w:rPr>
                <w:rFonts w:ascii="Arial" w:hAnsi="Arial" w:cs="Arial"/>
                <w:b/>
                <w:sz w:val="24"/>
                <w:szCs w:val="24"/>
              </w:rPr>
              <w:t>/Next Steps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4886DF35" w14:textId="77777777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C81E950" w14:textId="77777777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74E4407" w14:textId="77777777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A7012C6" w14:textId="77777777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7FC784B" w14:textId="0A86B488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54359CE4" w14:textId="77777777" w:rsidR="00A835C9" w:rsidRDefault="00E02C2D"/>
    <w:sectPr w:rsidR="00A835C9" w:rsidSect="00D23E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NDA1NrA0MDYyMTFX0lEKTi0uzszPAykwqgUAfXxjzywAAAA="/>
  </w:docVars>
  <w:rsids>
    <w:rsidRoot w:val="00CB28D4"/>
    <w:rsid w:val="0014028F"/>
    <w:rsid w:val="00196AAA"/>
    <w:rsid w:val="001A5D42"/>
    <w:rsid w:val="002555C4"/>
    <w:rsid w:val="00280976"/>
    <w:rsid w:val="00291602"/>
    <w:rsid w:val="00356277"/>
    <w:rsid w:val="003A5609"/>
    <w:rsid w:val="0049466B"/>
    <w:rsid w:val="004B1F31"/>
    <w:rsid w:val="00512EEE"/>
    <w:rsid w:val="00521874"/>
    <w:rsid w:val="00521EE0"/>
    <w:rsid w:val="00562B3B"/>
    <w:rsid w:val="006630B9"/>
    <w:rsid w:val="00710F6B"/>
    <w:rsid w:val="00825FCB"/>
    <w:rsid w:val="008C0DA0"/>
    <w:rsid w:val="008E5C92"/>
    <w:rsid w:val="00984045"/>
    <w:rsid w:val="009E7894"/>
    <w:rsid w:val="00A01256"/>
    <w:rsid w:val="00A70EB8"/>
    <w:rsid w:val="00B346F7"/>
    <w:rsid w:val="00BD3920"/>
    <w:rsid w:val="00C12D6F"/>
    <w:rsid w:val="00C26A6B"/>
    <w:rsid w:val="00C44E8B"/>
    <w:rsid w:val="00C46064"/>
    <w:rsid w:val="00C51612"/>
    <w:rsid w:val="00C964E4"/>
    <w:rsid w:val="00CB28D4"/>
    <w:rsid w:val="00CD568A"/>
    <w:rsid w:val="00D23E55"/>
    <w:rsid w:val="00D9107B"/>
    <w:rsid w:val="00D94204"/>
    <w:rsid w:val="00DB5378"/>
    <w:rsid w:val="00E02C2D"/>
    <w:rsid w:val="00E36C08"/>
    <w:rsid w:val="00EB3EF6"/>
    <w:rsid w:val="00EC65E1"/>
    <w:rsid w:val="00ED3082"/>
    <w:rsid w:val="00F22B73"/>
    <w:rsid w:val="00F47D9D"/>
    <w:rsid w:val="00FD5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A6F2B"/>
  <w15:docId w15:val="{A7F87B11-002F-4110-B5CE-CAC686B4B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B28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56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68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D52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52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2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52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52E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5627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ospital and Health Systems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osterman, Joseph</dc:creator>
  <cp:lastModifiedBy>Walker, Elizabeth</cp:lastModifiedBy>
  <cp:revision>10</cp:revision>
  <dcterms:created xsi:type="dcterms:W3CDTF">2021-03-05T18:25:00Z</dcterms:created>
  <dcterms:modified xsi:type="dcterms:W3CDTF">2021-11-22T19:32:00Z</dcterms:modified>
</cp:coreProperties>
</file>